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F622B3" w:rsidRDefault="00B4741E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F622B3" w:rsidRDefault="00170593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2FD30C90" w:rsidR="00B4741E" w:rsidRPr="00F622B3" w:rsidRDefault="00AE4BCF" w:rsidP="00AD6CFC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Հայաստանի Հանրապետության ք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F622B3" w:rsidRDefault="00CD7410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F622B3" w:rsidRDefault="00B4741E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4D971A0" w:rsidR="00B4741E" w:rsidRPr="00F622B3" w:rsidRDefault="00CC0BF4" w:rsidP="00AD6CFC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55371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AE4BCF">
        <w:rPr>
          <w:rFonts w:ascii="GHEA Grapalat" w:hAnsi="GHEA Grapalat"/>
          <w:sz w:val="24"/>
          <w:szCs w:val="24"/>
          <w:lang w:val="hy-AM" w:eastAsia="hy-AM"/>
        </w:rPr>
        <w:t>Հայաստանի Հանրապետության ք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աղաքաշինության, տեխնիկական և հրդեհային անվտանգության տեսչական մարմինը</w:t>
      </w:r>
      <w:r w:rsidR="0055371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հայտարարում է </w:t>
      </w:r>
      <w:r w:rsidR="00163AE8" w:rsidRPr="00F622B3">
        <w:rPr>
          <w:rFonts w:ascii="GHEA Grapalat" w:hAnsi="GHEA Grapalat"/>
          <w:b/>
          <w:sz w:val="24"/>
          <w:szCs w:val="24"/>
          <w:lang w:val="hy-AM" w:eastAsia="hy-AM"/>
        </w:rPr>
        <w:t xml:space="preserve">արտաքին 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Ղ3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1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661D81F4" w:rsidR="00B4741E" w:rsidRPr="00B25CFC" w:rsidRDefault="00AE4BCF" w:rsidP="00553716">
      <w:pPr>
        <w:shd w:val="clear" w:color="auto" w:fill="FFFFFF"/>
        <w:tabs>
          <w:tab w:val="left" w:pos="900"/>
        </w:tabs>
        <w:spacing w:line="276" w:lineRule="auto"/>
        <w:ind w:right="299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   Հայաստանի Հանրապետության ք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աղաքաշինության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 xml:space="preserve">, տեխնիկական և հրդեհային անվտանգության տեսչական մարմնի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 (ծածկագիր՝ 71-28.1.բ-Ղ3-1) քաղաքացիական ծառայության թափուր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272B95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19D844F3" w:rsidR="00E12BFB" w:rsidRPr="00B25CFC" w:rsidRDefault="00E12BFB" w:rsidP="00AD6CFC">
      <w:pPr>
        <w:shd w:val="clear" w:color="auto" w:fill="FFFFFF"/>
        <w:spacing w:line="276" w:lineRule="auto"/>
        <w:ind w:right="299"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B25CFC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B25CFC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="00C36600" w:rsidRPr="00B25CFC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r w:rsidRPr="00B25CFC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hyperlink r:id="rId8" w:history="1">
        <w:r w:rsidR="00B3589B" w:rsidRPr="00F9296B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cso.gov.am/internal-external-competitions</w:t>
        </w:r>
      </w:hyperlink>
      <w:r w:rsidRPr="00B25CFC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B441DC" w:rsidRPr="00B25CFC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Pr="00B25CFC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C01EE5" w:rsidRPr="00B25CFC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B25CFC" w:rsidRPr="00B25CFC">
        <w:rPr>
          <w:rFonts w:ascii="GHEA Grapalat" w:eastAsia="Sylfaen" w:hAnsi="GHEA Grapalat" w:cs="Sylfaen"/>
          <w:sz w:val="24"/>
          <w:szCs w:val="24"/>
          <w:lang w:val="hy-AM"/>
        </w:rPr>
        <w:t>ապրիլի 28</w:t>
      </w:r>
      <w:r w:rsidR="000369B2" w:rsidRPr="00B25CFC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B25CFC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B441DC" w:rsidRPr="00B25CFC">
        <w:rPr>
          <w:rFonts w:ascii="GHEA Grapalat" w:eastAsia="Sylfaen" w:hAnsi="GHEA Grapalat" w:cs="Sylfaen"/>
          <w:sz w:val="24"/>
          <w:szCs w:val="24"/>
          <w:lang w:val="hy-AM"/>
        </w:rPr>
        <w:t>մա</w:t>
      </w:r>
      <w:r w:rsidR="00B25CFC" w:rsidRPr="00B25CFC">
        <w:rPr>
          <w:rFonts w:ascii="GHEA Grapalat" w:eastAsia="Sylfaen" w:hAnsi="GHEA Grapalat" w:cs="Sylfaen"/>
          <w:sz w:val="24"/>
          <w:szCs w:val="24"/>
          <w:lang w:val="hy-AM"/>
        </w:rPr>
        <w:t>յիսի 5</w:t>
      </w:r>
      <w:r w:rsidR="00F41239" w:rsidRPr="00B25CFC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B25CFC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F622B3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>Դ</w:t>
      </w:r>
      <w:r w:rsidR="00CD7410" w:rsidRPr="00F622B3">
        <w:rPr>
          <w:rFonts w:ascii="GHEA Grapalat" w:hAnsi="GHEA Grapalat" w:cs="Arial"/>
          <w:i/>
          <w:sz w:val="24"/>
          <w:szCs w:val="24"/>
        </w:rPr>
        <w:t>իմում</w:t>
      </w:r>
      <w:r w:rsidRPr="00F622B3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F622B3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F622B3">
        <w:rPr>
          <w:rFonts w:ascii="GHEA Grapalat" w:hAnsi="GHEA Grapalat" w:cs="Arial"/>
          <w:i/>
          <w:sz w:val="24"/>
          <w:szCs w:val="24"/>
        </w:rPr>
        <w:t>առցանց</w:t>
      </w:r>
      <w:r w:rsidRPr="00F622B3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F622B3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F622B3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F622B3">
        <w:rPr>
          <w:rFonts w:ascii="GHEA Grapalat" w:hAnsi="GHEA Grapalat" w:cs="Arial"/>
          <w:i/>
          <w:sz w:val="24"/>
          <w:szCs w:val="24"/>
        </w:rPr>
        <w:t>լուսապատճենը</w:t>
      </w:r>
      <w:r w:rsidRPr="00F622B3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F622B3">
        <w:rPr>
          <w:rFonts w:ascii="GHEA Grapalat" w:hAnsi="GHEA Grapalat" w:cs="Arial"/>
          <w:i/>
          <w:sz w:val="24"/>
          <w:szCs w:val="24"/>
        </w:rPr>
        <w:t>պատճենը</w:t>
      </w:r>
      <w:r w:rsidRPr="00F622B3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F622B3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F622B3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F622B3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4868ACE0" w:rsidR="00CD7410" w:rsidRPr="00B25CFC" w:rsidRDefault="00CD7410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B25CFC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B441DC" w:rsidRPr="00B25CFC">
        <w:rPr>
          <w:rFonts w:ascii="GHEA Grapalat" w:hAnsi="GHEA Grapalat"/>
          <w:sz w:val="24"/>
          <w:szCs w:val="24"/>
          <w:lang w:val="hy-AM" w:eastAsia="hy-AM"/>
        </w:rPr>
        <w:t>3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B441DC" w:rsidRPr="00B25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7F659A" w:rsidRPr="00B25CFC">
        <w:rPr>
          <w:rFonts w:ascii="GHEA Grapalat" w:hAnsi="GHEA Grapalat"/>
          <w:sz w:val="24"/>
          <w:szCs w:val="24"/>
          <w:lang w:val="hy-AM" w:eastAsia="hy-AM"/>
        </w:rPr>
        <w:t>մա</w:t>
      </w:r>
      <w:r w:rsidR="00B25CFC" w:rsidRPr="00B25CFC">
        <w:rPr>
          <w:rFonts w:ascii="GHEA Grapalat" w:hAnsi="GHEA Grapalat"/>
          <w:sz w:val="24"/>
          <w:szCs w:val="24"/>
          <w:lang w:val="hy-AM" w:eastAsia="hy-AM"/>
        </w:rPr>
        <w:t>յիսի</w:t>
      </w:r>
      <w:r w:rsidR="007F659A" w:rsidRPr="00B25CFC">
        <w:rPr>
          <w:rFonts w:ascii="GHEA Grapalat" w:hAnsi="GHEA Grapalat"/>
          <w:sz w:val="24"/>
          <w:szCs w:val="24"/>
          <w:lang w:val="hy-AM" w:eastAsia="hy-AM"/>
        </w:rPr>
        <w:t xml:space="preserve"> 2</w:t>
      </w:r>
      <w:r w:rsidR="00B25CFC" w:rsidRPr="00B25CFC">
        <w:rPr>
          <w:rFonts w:ascii="GHEA Grapalat" w:hAnsi="GHEA Grapalat"/>
          <w:sz w:val="24"/>
          <w:szCs w:val="24"/>
          <w:lang w:val="hy-AM" w:eastAsia="hy-AM"/>
        </w:rPr>
        <w:t>9</w:t>
      </w:r>
      <w:r w:rsidR="002A1266" w:rsidRPr="00B25CFC">
        <w:rPr>
          <w:rFonts w:ascii="GHEA Grapalat" w:hAnsi="GHEA Grapalat"/>
          <w:sz w:val="24"/>
          <w:szCs w:val="24"/>
          <w:lang w:val="hy-AM" w:eastAsia="hy-AM"/>
        </w:rPr>
        <w:t>-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553716" w:rsidRPr="00B25CFC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1</w:t>
      </w:r>
      <w:r w:rsidR="00B25CFC" w:rsidRPr="00B25CFC">
        <w:rPr>
          <w:rFonts w:ascii="GHEA Grapalat" w:hAnsi="GHEA Grapalat"/>
          <w:sz w:val="24"/>
          <w:szCs w:val="24"/>
          <w:lang w:val="hy-AM" w:eastAsia="hy-AM"/>
        </w:rPr>
        <w:t>0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:00-ին, ք. Երևան, Հանրապետության հրապարակ, Կառավարական տուն 1 հասցեում:</w:t>
      </w:r>
    </w:p>
    <w:p w14:paraId="6A1133EB" w14:textId="52793F9A" w:rsidR="00CD7410" w:rsidRPr="00B25CFC" w:rsidRDefault="00CD7410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B25CFC">
        <w:rPr>
          <w:rFonts w:ascii="GHEA Grapalat" w:hAnsi="GHEA Grapalat"/>
          <w:sz w:val="24"/>
          <w:szCs w:val="24"/>
          <w:lang w:val="hy-AM" w:eastAsia="hy-AM"/>
        </w:rPr>
        <w:t>202</w:t>
      </w:r>
      <w:r w:rsidR="00AD6CFC" w:rsidRPr="00B25CFC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B25CFC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B25CFC" w:rsidRPr="00B25CFC">
        <w:rPr>
          <w:rFonts w:ascii="GHEA Grapalat" w:hAnsi="GHEA Grapalat"/>
          <w:sz w:val="24"/>
          <w:szCs w:val="24"/>
          <w:lang w:val="hy-AM" w:eastAsia="hy-AM"/>
        </w:rPr>
        <w:t>մայիսի 31</w:t>
      </w:r>
      <w:r w:rsidR="003936ED" w:rsidRPr="00B25CFC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553716" w:rsidRPr="00B25CFC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B25CFC">
        <w:rPr>
          <w:rFonts w:ascii="GHEA Grapalat" w:hAnsi="GHEA Grapalat"/>
          <w:sz w:val="24"/>
          <w:szCs w:val="24"/>
          <w:lang w:val="hy-AM" w:eastAsia="hy-AM"/>
        </w:rPr>
        <w:t>1</w:t>
      </w:r>
      <w:r w:rsidR="00B25CFC" w:rsidRPr="00B25CFC">
        <w:rPr>
          <w:rFonts w:ascii="GHEA Grapalat" w:hAnsi="GHEA Grapalat"/>
          <w:sz w:val="24"/>
          <w:szCs w:val="24"/>
          <w:lang w:val="hy-AM" w:eastAsia="hy-AM"/>
        </w:rPr>
        <w:t>2</w:t>
      </w:r>
      <w:r w:rsidR="00F45C84" w:rsidRPr="00B25CFC">
        <w:rPr>
          <w:rFonts w:ascii="GHEA Grapalat" w:hAnsi="GHEA Grapalat"/>
          <w:sz w:val="24"/>
          <w:szCs w:val="24"/>
          <w:lang w:val="hy-AM" w:eastAsia="hy-AM"/>
        </w:rPr>
        <w:t>:</w:t>
      </w:r>
      <w:r w:rsidR="00C01EE5" w:rsidRPr="00B25CFC">
        <w:rPr>
          <w:rFonts w:ascii="GHEA Grapalat" w:hAnsi="GHEA Grapalat"/>
          <w:sz w:val="24"/>
          <w:szCs w:val="24"/>
          <w:lang w:val="hy-AM" w:eastAsia="hy-AM"/>
        </w:rPr>
        <w:t>0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0-ին,</w:t>
      </w:r>
      <w:r w:rsidR="00553716" w:rsidRPr="00B25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B25CFC" w:rsidRDefault="00CD7410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B25CFC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B25CF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B25CFC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45DEF589" w14:textId="14B7C220" w:rsidR="00C01EE5" w:rsidRPr="00F622B3" w:rsidRDefault="00C01EE5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>Հիմնական աշխատավարձը 3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91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040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(երեք հարյուր 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ին</w:t>
      </w:r>
      <w:r w:rsidR="00AC1352">
        <w:rPr>
          <w:rFonts w:ascii="GHEA Grapalat" w:hAnsi="GHEA Grapalat"/>
          <w:sz w:val="24"/>
          <w:szCs w:val="24"/>
          <w:lang w:val="hy-AM" w:eastAsia="hy-AM"/>
        </w:rPr>
        <w:t>ն</w:t>
      </w:r>
      <w:r w:rsidR="00AD6CFC">
        <w:rPr>
          <w:rFonts w:ascii="GHEA Grapalat" w:hAnsi="GHEA Grapalat"/>
          <w:sz w:val="24"/>
          <w:szCs w:val="24"/>
          <w:lang w:val="hy-AM" w:eastAsia="hy-AM"/>
        </w:rPr>
        <w:t xml:space="preserve">սունմեկ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քառասուն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F622B3" w:rsidRDefault="00CD7410" w:rsidP="00AD6CFC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6B22152C" w:rsidR="00CD7410" w:rsidRPr="00F622B3" w:rsidRDefault="00CD7410" w:rsidP="00AD6CF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F622B3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5932256" w14:textId="77777777" w:rsidR="008143F4" w:rsidRPr="00F622B3" w:rsidRDefault="008143F4" w:rsidP="00AD6CF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</w:p>
    <w:p w14:paraId="28B89E6B" w14:textId="77777777" w:rsidR="00AD6CFC" w:rsidRPr="00EC13E1" w:rsidRDefault="00AD6CFC" w:rsidP="00AD6CFC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4DA225DE" w14:textId="301E757B" w:rsidR="00AD6CFC" w:rsidRPr="00EC13E1" w:rsidRDefault="00AD6CFC" w:rsidP="00AD6CFC">
      <w:pPr>
        <w:spacing w:line="276" w:lineRule="auto"/>
        <w:ind w:left="-540" w:firstLine="63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B25CFC" w:rsidRPr="00B25CFC">
        <w:rPr>
          <w:rFonts w:ascii="GHEA Grapalat" w:hAnsi="GHEA Grapalat"/>
          <w:sz w:val="24"/>
          <w:szCs w:val="24"/>
          <w:lang w:val="hy-AM"/>
        </w:rPr>
        <w:t>2,  6, 25, 27, 40, 48, 57, 64, 73, 89, 90, 93, 103</w:t>
      </w:r>
    </w:p>
    <w:p w14:paraId="60939BED" w14:textId="77777777" w:rsidR="00AD6CFC" w:rsidRPr="00EC13E1" w:rsidRDefault="00AD6CFC" w:rsidP="0066610A">
      <w:pPr>
        <w:spacing w:line="276" w:lineRule="auto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Pr="00616280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19D1AA9E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B8B28DF" w14:textId="402E4C15" w:rsidR="00AD6CFC" w:rsidRPr="00EC13E1" w:rsidRDefault="00AD6CFC" w:rsidP="0066610A">
      <w:pPr>
        <w:spacing w:line="276" w:lineRule="auto"/>
        <w:ind w:firstLine="9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601CEE43" w14:textId="4B2996F9" w:rsidR="00616280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616280" w:rsidRPr="00616280">
        <w:rPr>
          <w:rFonts w:ascii="GHEA Grapalat" w:hAnsi="GHEA Grapalat" w:cs="Calibri"/>
          <w:lang w:val="hy-AM"/>
        </w:rPr>
        <w:t>4, 6, 9, 14,  31</w:t>
      </w:r>
    </w:p>
    <w:p w14:paraId="09F36601" w14:textId="1591A407" w:rsidR="00AD6CFC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616280" w:rsidRPr="00AE125F">
          <w:rPr>
            <w:rStyle w:val="Hyperlink"/>
            <w:lang w:val="hy-AM"/>
          </w:rPr>
          <w:t>https://www.arlis.am/DocumentView.aspx?docid=175828</w:t>
        </w:r>
      </w:hyperlink>
    </w:p>
    <w:p w14:paraId="599CFA32" w14:textId="77777777" w:rsidR="00AD6CFC" w:rsidRPr="001D2AA7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6373517" w14:textId="0F4E64A8" w:rsidR="00AD6CFC" w:rsidRPr="00EC13E1" w:rsidRDefault="00AD6CFC" w:rsidP="0066610A">
      <w:pPr>
        <w:spacing w:line="276" w:lineRule="auto"/>
        <w:ind w:left="9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11E2733" w14:textId="76EB86E2" w:rsidR="00616280" w:rsidRDefault="00616280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</w:t>
      </w:r>
      <w:r w:rsidRPr="00616280">
        <w:rPr>
          <w:rFonts w:ascii="GHEA Grapalat" w:hAnsi="GHEA Grapalat" w:cs="Calibri"/>
          <w:lang w:val="hy-AM"/>
        </w:rPr>
        <w:t xml:space="preserve">Հոդվածներ՝ </w:t>
      </w:r>
      <w:r w:rsidR="00B25CFC" w:rsidRPr="00B25CFC">
        <w:rPr>
          <w:rFonts w:ascii="GHEA Grapalat" w:hAnsi="GHEA Grapalat" w:cs="Calibri"/>
          <w:lang w:val="hy-AM"/>
        </w:rPr>
        <w:t xml:space="preserve"> 6, 10, 12, 17, 18, 19, 21, 22, 23, 24,  27, 38</w:t>
      </w:r>
    </w:p>
    <w:p w14:paraId="5108F35F" w14:textId="423800D2" w:rsidR="00AD6CFC" w:rsidRDefault="00AD6CFC" w:rsidP="00616280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616280" w:rsidRPr="00AE125F">
          <w:rPr>
            <w:rStyle w:val="Hyperlink"/>
            <w:lang w:val="hy-AM"/>
          </w:rPr>
          <w:t>https://www.arlis.am/DocumentView.aspx?docid=175823</w:t>
        </w:r>
      </w:hyperlink>
    </w:p>
    <w:p w14:paraId="63F9C3CC" w14:textId="77777777" w:rsidR="00616280" w:rsidRPr="00616280" w:rsidRDefault="00616280" w:rsidP="00616280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 w:cs="Calibri"/>
          <w:lang w:val="hy-AM"/>
        </w:rPr>
      </w:pPr>
    </w:p>
    <w:p w14:paraId="00B1A23C" w14:textId="4CCA3404" w:rsidR="00AD6CFC" w:rsidRPr="00EC13E1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1823445C" w14:textId="77777777" w:rsidR="00F9296B" w:rsidRDefault="00AD6CFC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F9296B" w:rsidRPr="00F9296B">
        <w:rPr>
          <w:rFonts w:ascii="GHEA Grapalat" w:hAnsi="GHEA Grapalat" w:cs="Calibri"/>
          <w:lang w:val="hy-AM"/>
        </w:rPr>
        <w:t xml:space="preserve"> 2, 2.1, 3, 4, 5, 6, 8, 10, 12</w:t>
      </w:r>
    </w:p>
    <w:p w14:paraId="24A61BA5" w14:textId="02D3F323" w:rsidR="00AD6CFC" w:rsidRPr="00D977A7" w:rsidRDefault="00AD6CFC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616280" w:rsidRPr="00616280">
          <w:rPr>
            <w:rStyle w:val="Hyperlink"/>
            <w:lang w:val="hy-AM"/>
          </w:rPr>
          <w:t>https://www.arlis.am/DocumentView.aspx?docid=174548</w:t>
        </w:r>
      </w:hyperlink>
    </w:p>
    <w:p w14:paraId="56D6FD99" w14:textId="77777777" w:rsidR="00D977A7" w:rsidRPr="00D977A7" w:rsidRDefault="00D977A7" w:rsidP="00D977A7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/>
          <w:lang w:val="hy-AM"/>
        </w:rPr>
      </w:pPr>
    </w:p>
    <w:p w14:paraId="137F5166" w14:textId="208C5E75" w:rsidR="00AD6CFC" w:rsidRPr="00EC13E1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5F6935AC" w14:textId="43EA8796" w:rsidR="00616280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616280" w:rsidRPr="00616280">
        <w:rPr>
          <w:rFonts w:ascii="GHEA Grapalat" w:hAnsi="GHEA Grapalat" w:cs="Calibri"/>
          <w:lang w:val="hy-AM"/>
        </w:rPr>
        <w:t>12, 21, 23, 33, 37, 225, 254, 277, 282, 283</w:t>
      </w:r>
    </w:p>
    <w:p w14:paraId="50C47B6E" w14:textId="38877190" w:rsidR="00616280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2" w:history="1">
        <w:r w:rsidR="00F9296B" w:rsidRPr="00F6462F">
          <w:rPr>
            <w:rStyle w:val="Hyperlink"/>
            <w:lang w:val="hy-AM"/>
          </w:rPr>
          <w:t>https://www.arlis.am/DocumentView.aspx?docid=176731</w:t>
        </w:r>
      </w:hyperlink>
    </w:p>
    <w:p w14:paraId="7E268B79" w14:textId="77777777" w:rsidR="00F9296B" w:rsidRPr="00F9296B" w:rsidRDefault="00F9296B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4618A5DE" w14:textId="68BC0CCA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</w:t>
      </w:r>
      <w:r>
        <w:rPr>
          <w:rFonts w:ascii="GHEA Grapalat" w:hAnsi="GHEA Grapalat"/>
          <w:lang w:val="hy-AM"/>
        </w:rPr>
        <w:t xml:space="preserve">  </w:t>
      </w:r>
      <w:r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E01C8CA" w14:textId="11439E4B" w:rsidR="00616280" w:rsidRDefault="00AD6CFC" w:rsidP="00AD6CFC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lastRenderedPageBreak/>
        <w:t xml:space="preserve"> 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27D8631C" w14:textId="5B09F675" w:rsidR="00AD6CFC" w:rsidRDefault="00AD6CFC" w:rsidP="00AD6CFC">
      <w:pPr>
        <w:spacing w:line="276" w:lineRule="auto"/>
        <w:ind w:left="180"/>
        <w:jc w:val="both"/>
        <w:rPr>
          <w:rFonts w:ascii="Arial" w:hAnsi="Arial"/>
          <w:lang w:val="hy-AM"/>
        </w:rPr>
      </w:pPr>
      <w:r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Pr="00663B4F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616280" w:rsidRPr="00616280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75854</w:t>
        </w:r>
      </w:hyperlink>
    </w:p>
    <w:p w14:paraId="5156CDF6" w14:textId="77777777" w:rsidR="00616280" w:rsidRPr="00616280" w:rsidRDefault="00616280" w:rsidP="00AD6CFC">
      <w:pPr>
        <w:spacing w:line="276" w:lineRule="auto"/>
        <w:ind w:left="180"/>
        <w:jc w:val="both"/>
        <w:rPr>
          <w:rStyle w:val="Hyperlink"/>
          <w:rFonts w:ascii="Arial" w:hAnsi="Arial" w:cs="Calibri"/>
          <w:sz w:val="24"/>
          <w:szCs w:val="24"/>
          <w:lang w:val="hy-AM" w:eastAsia="en-US"/>
        </w:rPr>
      </w:pPr>
    </w:p>
    <w:p w14:paraId="335F020A" w14:textId="2840CA9C" w:rsidR="00AD6CFC" w:rsidRPr="00EC13E1" w:rsidRDefault="00AD6CFC" w:rsidP="00AD6CFC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2EDF83EA" w14:textId="58A98FEC" w:rsidR="00616280" w:rsidRDefault="00AD6CFC" w:rsidP="00AD6CFC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616280" w:rsidRPr="00616280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0550C0A8" w14:textId="7C0334FC" w:rsidR="00AD6CFC" w:rsidRPr="00296F0C" w:rsidRDefault="00AD6CFC" w:rsidP="00AD6CFC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t xml:space="preserve">  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4" w:history="1">
        <w:r w:rsidRPr="00616280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05FB9007" w14:textId="77777777" w:rsidR="00AD6CFC" w:rsidRPr="009759D8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</w:p>
    <w:p w14:paraId="1ED1095A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54608CFF" w14:textId="71F4DCAE" w:rsidR="00AD6CFC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 xml:space="preserve">Հոդվածներ՝ </w:t>
      </w:r>
      <w:r w:rsidR="00616280" w:rsidRPr="00616280">
        <w:rPr>
          <w:rFonts w:ascii="GHEA Grapalat" w:hAnsi="GHEA Grapalat"/>
          <w:lang w:val="hy-AM" w:eastAsia="ru-RU"/>
        </w:rPr>
        <w:t>4, 5, 6, 7, 8, 12, 15, 16</w:t>
      </w:r>
    </w:p>
    <w:p w14:paraId="170E0189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Pr="00663B4F">
        <w:rPr>
          <w:rFonts w:ascii="GHEA Grapalat" w:hAnsi="GHEA Grapalat"/>
          <w:lang w:val="hy-AM" w:eastAsia="ru-RU"/>
        </w:rPr>
        <w:t xml:space="preserve">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</w:t>
      </w:r>
      <w:r w:rsidRPr="00EC13E1">
        <w:rPr>
          <w:rFonts w:ascii="GHEA Grapalat" w:hAnsi="GHEA Grapalat"/>
          <w:lang w:val="hy-AM"/>
        </w:rPr>
        <w:t xml:space="preserve">՝ </w:t>
      </w:r>
      <w:r w:rsidRPr="00616280">
        <w:rPr>
          <w:rStyle w:val="Hyperlink"/>
          <w:lang w:val="hy-AM"/>
        </w:rPr>
        <w:t>https://www.arlis.am/DocumentView.aspx?DocID=137062</w:t>
      </w:r>
    </w:p>
    <w:p w14:paraId="0F5D91A8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4DA60DA" w14:textId="77777777" w:rsidR="00A322C1" w:rsidRPr="00EC13E1" w:rsidRDefault="00A322C1" w:rsidP="00A322C1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    հրատարակչություն, Երևան 2012թ.</w:t>
      </w:r>
    </w:p>
    <w:p w14:paraId="58C26C87" w14:textId="77777777" w:rsidR="00A322C1" w:rsidRDefault="00A322C1" w:rsidP="00A322C1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Pr="001A0C57">
        <w:rPr>
          <w:rFonts w:ascii="GHEA Grapalat" w:hAnsi="GHEA Grapalat" w:cs="Calibri"/>
          <w:lang w:val="hy-AM"/>
        </w:rPr>
        <w:t>71, 74, 82, 84, 94, 129, 151, 207, 220, 245</w:t>
      </w:r>
      <w:r>
        <w:rPr>
          <w:rFonts w:ascii="GHEA Grapalat" w:hAnsi="GHEA Grapalat" w:cs="Calibri"/>
          <w:lang w:val="hy-AM"/>
        </w:rPr>
        <w:t xml:space="preserve">, </w:t>
      </w:r>
      <w:r w:rsidRPr="001A0C57">
        <w:rPr>
          <w:rFonts w:ascii="GHEA Grapalat" w:hAnsi="GHEA Grapalat" w:cs="Calibri"/>
          <w:lang w:val="hy-AM"/>
        </w:rPr>
        <w:t>246, 247</w:t>
      </w:r>
      <w:r>
        <w:rPr>
          <w:rFonts w:ascii="GHEA Grapalat" w:hAnsi="GHEA Grapalat" w:cs="Calibri"/>
          <w:lang w:val="hy-AM"/>
        </w:rPr>
        <w:t xml:space="preserve">, </w:t>
      </w:r>
      <w:r w:rsidRPr="001A0C57">
        <w:rPr>
          <w:rFonts w:ascii="GHEA Grapalat" w:hAnsi="GHEA Grapalat" w:cs="Calibri"/>
          <w:lang w:val="hy-AM"/>
        </w:rPr>
        <w:t>248, 249</w:t>
      </w:r>
      <w:r>
        <w:rPr>
          <w:rFonts w:ascii="GHEA Grapalat" w:hAnsi="GHEA Grapalat" w:cs="Calibri"/>
          <w:lang w:val="hy-AM"/>
        </w:rPr>
        <w:t xml:space="preserve">, </w:t>
      </w:r>
      <w:r w:rsidRPr="001A0C57">
        <w:rPr>
          <w:rFonts w:ascii="GHEA Grapalat" w:hAnsi="GHEA Grapalat" w:cs="Calibri"/>
          <w:lang w:val="hy-AM"/>
        </w:rPr>
        <w:t>250, 266-269</w:t>
      </w:r>
    </w:p>
    <w:p w14:paraId="35CA4F02" w14:textId="77777777" w:rsidR="00A322C1" w:rsidRPr="008715F7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 w:rsidRPr="00EC13E1">
        <w:rPr>
          <w:lang w:val="hy-AM"/>
        </w:rPr>
        <w:t xml:space="preserve"> </w:t>
      </w:r>
      <w:r>
        <w:rPr>
          <w:lang w:val="hy-AM"/>
        </w:rPr>
        <w:t xml:space="preserve">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5" w:history="1">
        <w:r w:rsidRPr="008715F7">
          <w:rPr>
            <w:rStyle w:val="Hyperlink"/>
            <w:lang w:val="hy-AM"/>
          </w:rPr>
          <w:t>http://ijevanlib.ysu.am/wp-content/uploads/2017/12/gravor-khosq.pdf</w:t>
        </w:r>
      </w:hyperlink>
    </w:p>
    <w:p w14:paraId="2D45E302" w14:textId="77777777" w:rsidR="00A322C1" w:rsidRPr="00AC180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6D22910D" w14:textId="77777777" w:rsidR="00A322C1" w:rsidRPr="00EC13E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62238AF1" w14:textId="77777777" w:rsidR="00A322C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1.Տեքստային խմբագրիչներ, §1.2, §1.3, §1.5; </w:t>
      </w:r>
    </w:p>
    <w:p w14:paraId="08963D0F" w14:textId="77777777" w:rsidR="00A322C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2. Համակարգչային հմտություններ, §2.2; </w:t>
      </w:r>
    </w:p>
    <w:p w14:paraId="06B12572" w14:textId="77777777" w:rsidR="00A322C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>3. Էլեկտրոնային աղյուսակներ, §6.2, §6.3, §6.6</w:t>
      </w:r>
      <w:r w:rsidRPr="00EC13E1">
        <w:rPr>
          <w:rFonts w:ascii="GHEA Grapalat" w:hAnsi="GHEA Grapalat" w:cs="Calibri"/>
          <w:lang w:val="hy-AM"/>
        </w:rPr>
        <w:t xml:space="preserve">  </w:t>
      </w:r>
    </w:p>
    <w:p w14:paraId="54F63458" w14:textId="77777777" w:rsidR="00A322C1" w:rsidRPr="008715F7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6" w:history="1">
        <w:r w:rsidRPr="008715F7">
          <w:rPr>
            <w:rStyle w:val="Hyperlink"/>
            <w:lang w:val="hy-AM"/>
          </w:rPr>
          <w:t>http://fliphtml5.com/fumf/egdx</w:t>
        </w:r>
      </w:hyperlink>
    </w:p>
    <w:p w14:paraId="0442FB13" w14:textId="77777777" w:rsidR="00A322C1" w:rsidRPr="00EC13E1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18A6B8FC" w14:textId="77777777" w:rsidR="00A322C1" w:rsidRDefault="00A322C1" w:rsidP="00A322C1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>
        <w:rPr>
          <w:rFonts w:ascii="GHEA Grapalat" w:hAnsi="GHEA Grapalat"/>
          <w:sz w:val="24"/>
          <w:szCs w:val="24"/>
          <w:lang w:val="hy-AM"/>
        </w:rPr>
        <w:t xml:space="preserve">    Ի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նֆորմատիկա 8-րդ դասարան։ </w:t>
      </w:r>
      <w:r>
        <w:rPr>
          <w:rFonts w:ascii="GHEA Grapalat" w:hAnsi="GHEA Grapalat"/>
          <w:sz w:val="24"/>
          <w:szCs w:val="24"/>
          <w:lang w:val="hy-AM"/>
        </w:rPr>
        <w:t>Հ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նրակրթական ավագ դպրոցի ընդհանուր և հումանիտար հոսքերի համար։ 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վետիսյան,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Դանիելյան։ Մ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սնագիտական խմբագիր՝ </w:t>
      </w:r>
      <w:r>
        <w:rPr>
          <w:rFonts w:ascii="GHEA Grapalat" w:hAnsi="GHEA Grapalat"/>
          <w:sz w:val="24"/>
          <w:szCs w:val="24"/>
          <w:lang w:val="hy-AM"/>
        </w:rPr>
        <w:t>Ռ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.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ղգաշյան։ </w:t>
      </w:r>
      <w:r>
        <w:rPr>
          <w:rFonts w:ascii="GHEA Grapalat" w:hAnsi="GHEA Grapalat"/>
          <w:sz w:val="24"/>
          <w:szCs w:val="24"/>
          <w:lang w:val="hy-AM"/>
        </w:rPr>
        <w:t>Երևան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 2013թ.</w:t>
      </w:r>
    </w:p>
    <w:p w14:paraId="4F134E0C" w14:textId="77777777" w:rsidR="00A322C1" w:rsidRPr="00EC13E1" w:rsidRDefault="00A322C1" w:rsidP="00A322C1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Էջեր՝ </w:t>
      </w:r>
      <w:r w:rsidRPr="009759D8">
        <w:rPr>
          <w:rFonts w:ascii="GHEA Grapalat" w:hAnsi="GHEA Grapalat"/>
          <w:sz w:val="24"/>
          <w:szCs w:val="24"/>
          <w:lang w:val="hy-AM"/>
        </w:rPr>
        <w:t>5-6, 45-46, 89</w:t>
      </w:r>
    </w:p>
    <w:p w14:paraId="32A60C89" w14:textId="77777777" w:rsidR="00A322C1" w:rsidRPr="002D4286" w:rsidRDefault="00A322C1" w:rsidP="00A322C1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jc w:val="both"/>
        <w:rPr>
          <w:rStyle w:val="Hyperlink"/>
          <w:lang w:val="hy-AM"/>
        </w:rPr>
      </w:pPr>
      <w:r w:rsidRPr="00EC13E1">
        <w:rPr>
          <w:rFonts w:ascii="GHEA Grapalat" w:hAnsi="GHEA Grapalat"/>
          <w:lang w:val="hy-AM" w:eastAsia="ru-RU"/>
        </w:rPr>
        <w:t xml:space="preserve"> </w:t>
      </w:r>
      <w:r w:rsidRPr="004D50B1">
        <w:rPr>
          <w:rFonts w:ascii="GHEA Grapalat" w:hAnsi="GHEA Grapalat"/>
          <w:lang w:val="hy-AM" w:eastAsia="ru-RU"/>
        </w:rPr>
        <w:t xml:space="preserve">   </w:t>
      </w:r>
      <w:r>
        <w:rPr>
          <w:rFonts w:ascii="GHEA Grapalat" w:hAnsi="GHEA Grapalat"/>
          <w:lang w:val="hy-AM" w:eastAsia="ru-RU"/>
        </w:rPr>
        <w:t xml:space="preserve">    </w:t>
      </w:r>
      <w:r w:rsidRPr="004D50B1">
        <w:rPr>
          <w:rFonts w:ascii="GHEA Grapalat" w:hAnsi="GHEA Grapalat"/>
          <w:lang w:val="hy-AM" w:eastAsia="ru-RU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7" w:anchor="p=2" w:history="1">
        <w:r w:rsidRPr="008715F7">
          <w:rPr>
            <w:rStyle w:val="Hyperlink"/>
            <w:lang w:val="hy-AM"/>
          </w:rPr>
          <w:t>http://online.fliphtml5.com/fumf/irey/#p=2</w:t>
        </w:r>
      </w:hyperlink>
      <w:r w:rsidRPr="008715F7">
        <w:rPr>
          <w:rStyle w:val="Hyperlink"/>
          <w:lang w:val="hy-AM"/>
        </w:rPr>
        <w:t xml:space="preserve">  </w:t>
      </w:r>
    </w:p>
    <w:p w14:paraId="0D0EAC92" w14:textId="77777777" w:rsidR="00170593" w:rsidRPr="00F622B3" w:rsidRDefault="00170593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0AD8B8BD" w14:textId="0C9250C2" w:rsidR="00C01EE5" w:rsidRPr="00F622B3" w:rsidRDefault="00C01EE5" w:rsidP="0066610A">
      <w:pPr>
        <w:pStyle w:val="norm"/>
        <w:spacing w:line="276" w:lineRule="auto"/>
        <w:ind w:left="360" w:right="257" w:firstLine="450"/>
        <w:rPr>
          <w:rFonts w:ascii="GHEA Grapalat" w:hAnsi="GHEA Grapalat" w:cs="Sylfaen"/>
          <w:szCs w:val="24"/>
          <w:lang w:val="hy-AM"/>
        </w:rPr>
      </w:pPr>
      <w:r w:rsidRPr="00F622B3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F622B3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r w:rsidR="00000000">
        <w:fldChar w:fldCharType="begin"/>
      </w:r>
      <w:r w:rsidR="00000000" w:rsidRPr="00272B95">
        <w:rPr>
          <w:lang w:val="hy-AM"/>
        </w:rPr>
        <w:instrText>HYPERLINK "https://www.gov.am/am/announcements/item/346/"</w:instrText>
      </w:r>
      <w:r w:rsidR="00000000">
        <w:fldChar w:fldCharType="separate"/>
      </w:r>
      <w:r w:rsidRPr="00B25CFC">
        <w:rPr>
          <w:rStyle w:val="Hyperlink"/>
          <w:rFonts w:ascii="Times New Roman" w:hAnsi="Times New Roman"/>
          <w:szCs w:val="24"/>
          <w:lang w:val="hy-AM" w:eastAsia="en-US"/>
        </w:rPr>
        <w:t>https://www.gov.am/am/announcements/item/346/</w:t>
      </w:r>
      <w:r w:rsidR="00000000">
        <w:rPr>
          <w:rStyle w:val="Hyperlink"/>
          <w:rFonts w:ascii="Times New Roman" w:hAnsi="Times New Roman"/>
          <w:szCs w:val="24"/>
          <w:lang w:val="hy-AM" w:eastAsia="en-US"/>
        </w:rPr>
        <w:fldChar w:fldCharType="end"/>
      </w:r>
      <w:r w:rsidRPr="00F622B3">
        <w:rPr>
          <w:rFonts w:ascii="GHEA Grapalat" w:hAnsi="GHEA Grapalat" w:cs="Sylfaen"/>
          <w:szCs w:val="24"/>
          <w:lang w:val="hy-AM"/>
        </w:rPr>
        <w:t xml:space="preserve"> հրապարակված ընդհանրական կոմպետենցիա</w:t>
      </w:r>
      <w:r w:rsidR="00493E8D" w:rsidRPr="00F622B3">
        <w:rPr>
          <w:rFonts w:ascii="GHEA Grapalat" w:hAnsi="GHEA Grapalat" w:cs="Sylfaen"/>
          <w:szCs w:val="24"/>
          <w:lang w:val="hy-AM"/>
        </w:rPr>
        <w:t>-</w:t>
      </w:r>
      <w:r w:rsidRPr="00F622B3">
        <w:rPr>
          <w:rFonts w:ascii="GHEA Grapalat" w:hAnsi="GHEA Grapalat" w:cs="Sylfaen"/>
          <w:szCs w:val="24"/>
          <w:lang w:val="hy-AM"/>
        </w:rPr>
        <w:t xml:space="preserve">ներից, մասնավորապես՝ </w:t>
      </w:r>
    </w:p>
    <w:p w14:paraId="3733F118" w14:textId="77777777" w:rsidR="00C01EE5" w:rsidRPr="00F622B3" w:rsidRDefault="00C01EE5" w:rsidP="00AD6CFC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5EB4F5AA" w14:textId="77777777" w:rsidR="00C01EE5" w:rsidRPr="00F622B3" w:rsidRDefault="00C01EE5" w:rsidP="00AD6CFC">
      <w:pPr>
        <w:pStyle w:val="norm"/>
        <w:spacing w:line="276" w:lineRule="auto"/>
        <w:ind w:left="720" w:right="257" w:firstLine="0"/>
        <w:rPr>
          <w:rFonts w:ascii="GHEA Grapalat" w:hAnsi="GHEA Grapalat" w:cs="Sylfaen"/>
          <w:szCs w:val="24"/>
          <w:lang w:val="hy-AM"/>
        </w:rPr>
      </w:pPr>
      <w:r w:rsidRPr="00F622B3">
        <w:rPr>
          <w:rFonts w:ascii="GHEA Grapalat" w:hAnsi="GHEA Grapalat" w:cs="Sylfaen"/>
          <w:szCs w:val="24"/>
          <w:lang w:val="hy-AM"/>
        </w:rPr>
        <w:t>«Որոշումների կայացում» կոմպետենցիա</w:t>
      </w:r>
    </w:p>
    <w:p w14:paraId="5F4173B1" w14:textId="77777777" w:rsidR="00C01EE5" w:rsidRPr="00B25CFC" w:rsidRDefault="00C01EE5" w:rsidP="00AD6CFC">
      <w:pPr>
        <w:pStyle w:val="norm"/>
        <w:spacing w:line="276" w:lineRule="auto"/>
        <w:ind w:right="257"/>
        <w:rPr>
          <w:rStyle w:val="Hyperlink"/>
          <w:rFonts w:ascii="Times New Roman" w:hAnsi="Times New Roman"/>
          <w:szCs w:val="24"/>
          <w:lang w:val="hy-AM" w:eastAsia="en-US"/>
        </w:rPr>
      </w:pPr>
      <w:r w:rsidRPr="00B25CFC">
        <w:rPr>
          <w:rStyle w:val="Hyperlink"/>
          <w:rFonts w:ascii="Times New Roman" w:hAnsi="Times New Roman"/>
          <w:szCs w:val="24"/>
          <w:lang w:val="hy-AM" w:eastAsia="en-US"/>
        </w:rPr>
        <w:t xml:space="preserve">հղումը՝ </w:t>
      </w:r>
      <w:hyperlink r:id="rId18" w:history="1">
        <w:r w:rsidRPr="00B25CFC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u_files/file/Haytararutyunner/7.pdf</w:t>
        </w:r>
      </w:hyperlink>
    </w:p>
    <w:p w14:paraId="6D002D95" w14:textId="77777777" w:rsidR="00C01EE5" w:rsidRPr="00F622B3" w:rsidRDefault="00C01EE5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F622B3">
        <w:rPr>
          <w:rFonts w:ascii="GHEA Grapalat" w:hAnsi="GHEA Grapalat"/>
          <w:color w:val="000000" w:themeColor="text1"/>
          <w:lang w:val="hy-AM"/>
        </w:rPr>
        <w:lastRenderedPageBreak/>
        <w:t>«Բարեվարքություն» կոմպետենցիա</w:t>
      </w:r>
      <w:r w:rsidRPr="00F622B3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F622B3">
        <w:rPr>
          <w:rFonts w:ascii="Calibri" w:hAnsi="Calibri" w:cs="Calibri"/>
          <w:color w:val="000000" w:themeColor="text1"/>
          <w:lang w:val="hy-AM"/>
        </w:rPr>
        <w:t> </w:t>
      </w:r>
      <w:r w:rsidRPr="00F622B3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19" w:history="1">
        <w:r w:rsidRPr="00B25CFC">
          <w:rPr>
            <w:rStyle w:val="Hyperlink"/>
            <w:lang w:val="hy-AM"/>
          </w:rPr>
          <w:t>https://www.gov.am/u_files/file/Haytararutyunner/3.pdf</w:t>
        </w:r>
      </w:hyperlink>
    </w:p>
    <w:p w14:paraId="3AE196A1" w14:textId="77777777" w:rsidR="00C01EE5" w:rsidRPr="00F622B3" w:rsidRDefault="00C01EE5" w:rsidP="00AD6CFC">
      <w:pPr>
        <w:pStyle w:val="norm"/>
        <w:spacing w:line="276" w:lineRule="auto"/>
        <w:ind w:left="720" w:right="257" w:firstLine="0"/>
        <w:rPr>
          <w:rFonts w:ascii="GHEA Grapalat" w:hAnsi="GHEA Grapalat" w:cs="Sylfaen"/>
          <w:color w:val="000000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Cs w:val="24"/>
          <w:lang w:val="hy-AM"/>
        </w:rPr>
        <w:t xml:space="preserve">«Աշխատակազմի կառավարում (կատարողականի կառավարում)» </w:t>
      </w:r>
    </w:p>
    <w:p w14:paraId="7B5C6EBC" w14:textId="789FDB03" w:rsidR="00C01EE5" w:rsidRPr="00F622B3" w:rsidRDefault="00C01EE5" w:rsidP="00AD6CFC">
      <w:pPr>
        <w:pStyle w:val="norm"/>
        <w:spacing w:line="276" w:lineRule="auto"/>
        <w:ind w:right="257"/>
        <w:rPr>
          <w:rFonts w:ascii="GHEA Grapalat" w:hAnsi="GHEA Grapalat" w:cs="Sylfaen"/>
          <w:color w:val="000000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Cs w:val="24"/>
          <w:lang w:val="hy-AM"/>
        </w:rPr>
        <w:t>կոմպետենցիա</w:t>
      </w:r>
    </w:p>
    <w:p w14:paraId="241110BE" w14:textId="60D14115" w:rsidR="00C01EE5" w:rsidRPr="00F622B3" w:rsidRDefault="00C01EE5" w:rsidP="00AD6CFC">
      <w:pPr>
        <w:spacing w:line="276" w:lineRule="auto"/>
        <w:ind w:left="72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DBC18F9" w14:textId="504816CF" w:rsidR="00C01EE5" w:rsidRPr="00B25CFC" w:rsidRDefault="00C01EE5" w:rsidP="00AD6CFC">
      <w:pPr>
        <w:spacing w:line="276" w:lineRule="auto"/>
        <w:ind w:left="72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F622B3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0" w:history="1">
        <w:r w:rsidRPr="00B25CFC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490BE50A" w14:textId="77777777" w:rsidR="00F178AF" w:rsidRPr="00F622B3" w:rsidRDefault="00F178AF" w:rsidP="00AD6CF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6C9C739B" w:rsidR="00CD7410" w:rsidRPr="00F622B3" w:rsidRDefault="00CD7410" w:rsidP="00AD6CF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F622B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>(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010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515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>752</w:t>
      </w:r>
      <w:r w:rsidRPr="00F622B3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F622B3" w:rsidRDefault="00000000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1" w:history="1"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Թեստի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</w:t>
        </w:r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ձևանմուշը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</w:t>
        </w:r>
        <w:proofErr w:type="spellStart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կցվում</w:t>
        </w:r>
        <w:proofErr w:type="spellEnd"/>
        <w:r w:rsidR="00CD7410" w:rsidRPr="0061628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 xml:space="preserve"> է:</w:t>
        </w:r>
      </w:hyperlink>
    </w:p>
    <w:p w14:paraId="547BB53D" w14:textId="28E4BF60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F622B3" w:rsidRDefault="00956E13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sectPr w:rsidR="00C56F35" w:rsidRPr="00F622B3" w:rsidSect="00553716">
      <w:pgSz w:w="12240" w:h="15840"/>
      <w:pgMar w:top="540" w:right="81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350E7" w14:textId="77777777" w:rsidR="0083629E" w:rsidRDefault="0083629E" w:rsidP="00C47A7F">
      <w:r>
        <w:separator/>
      </w:r>
    </w:p>
  </w:endnote>
  <w:endnote w:type="continuationSeparator" w:id="0">
    <w:p w14:paraId="0BAAFC8C" w14:textId="77777777" w:rsidR="0083629E" w:rsidRDefault="0083629E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9963B" w14:textId="77777777" w:rsidR="0083629E" w:rsidRDefault="0083629E" w:rsidP="00C47A7F">
      <w:r>
        <w:separator/>
      </w:r>
    </w:p>
  </w:footnote>
  <w:footnote w:type="continuationSeparator" w:id="0">
    <w:p w14:paraId="0060B3E5" w14:textId="77777777" w:rsidR="0083629E" w:rsidRDefault="0083629E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9385614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5884025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01470031">
    <w:abstractNumId w:val="0"/>
  </w:num>
  <w:num w:numId="4" w16cid:durableId="1147624589">
    <w:abstractNumId w:val="18"/>
  </w:num>
  <w:num w:numId="5" w16cid:durableId="569927762">
    <w:abstractNumId w:val="14"/>
  </w:num>
  <w:num w:numId="6" w16cid:durableId="1436704720">
    <w:abstractNumId w:val="7"/>
  </w:num>
  <w:num w:numId="7" w16cid:durableId="327026055">
    <w:abstractNumId w:val="11"/>
  </w:num>
  <w:num w:numId="8" w16cid:durableId="2043893469">
    <w:abstractNumId w:val="1"/>
  </w:num>
  <w:num w:numId="9" w16cid:durableId="602805335">
    <w:abstractNumId w:val="13"/>
  </w:num>
  <w:num w:numId="10" w16cid:durableId="1309747796">
    <w:abstractNumId w:val="16"/>
  </w:num>
  <w:num w:numId="11" w16cid:durableId="945388190">
    <w:abstractNumId w:val="6"/>
  </w:num>
  <w:num w:numId="12" w16cid:durableId="1985429024">
    <w:abstractNumId w:val="3"/>
  </w:num>
  <w:num w:numId="13" w16cid:durableId="1650598228">
    <w:abstractNumId w:val="4"/>
  </w:num>
  <w:num w:numId="14" w16cid:durableId="1209225745">
    <w:abstractNumId w:val="17"/>
  </w:num>
  <w:num w:numId="15" w16cid:durableId="1416055184">
    <w:abstractNumId w:val="12"/>
  </w:num>
  <w:num w:numId="16" w16cid:durableId="239024490">
    <w:abstractNumId w:val="2"/>
  </w:num>
  <w:num w:numId="17" w16cid:durableId="57557995">
    <w:abstractNumId w:val="8"/>
  </w:num>
  <w:num w:numId="18" w16cid:durableId="2043241019">
    <w:abstractNumId w:val="9"/>
  </w:num>
  <w:num w:numId="19" w16cid:durableId="1184706100">
    <w:abstractNumId w:val="15"/>
  </w:num>
  <w:num w:numId="20" w16cid:durableId="1457210745">
    <w:abstractNumId w:val="19"/>
  </w:num>
  <w:num w:numId="21" w16cid:durableId="16974675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0190"/>
    <w:rsid w:val="001455E2"/>
    <w:rsid w:val="001619D9"/>
    <w:rsid w:val="00163AE8"/>
    <w:rsid w:val="001700E5"/>
    <w:rsid w:val="00170593"/>
    <w:rsid w:val="001A0D51"/>
    <w:rsid w:val="001A17C0"/>
    <w:rsid w:val="001B69C1"/>
    <w:rsid w:val="001D667E"/>
    <w:rsid w:val="001E712E"/>
    <w:rsid w:val="0021283C"/>
    <w:rsid w:val="002574C9"/>
    <w:rsid w:val="00272B95"/>
    <w:rsid w:val="00273644"/>
    <w:rsid w:val="00280CE5"/>
    <w:rsid w:val="002A1266"/>
    <w:rsid w:val="002C11AC"/>
    <w:rsid w:val="002D2AA2"/>
    <w:rsid w:val="002E4C70"/>
    <w:rsid w:val="0034111E"/>
    <w:rsid w:val="00366E73"/>
    <w:rsid w:val="003936ED"/>
    <w:rsid w:val="003A1D88"/>
    <w:rsid w:val="003A7C1E"/>
    <w:rsid w:val="003D4E63"/>
    <w:rsid w:val="003F205C"/>
    <w:rsid w:val="00407C85"/>
    <w:rsid w:val="00411C45"/>
    <w:rsid w:val="004135F7"/>
    <w:rsid w:val="004141AE"/>
    <w:rsid w:val="00415C6C"/>
    <w:rsid w:val="004420F9"/>
    <w:rsid w:val="00462364"/>
    <w:rsid w:val="0047065E"/>
    <w:rsid w:val="0047454D"/>
    <w:rsid w:val="00493E8D"/>
    <w:rsid w:val="004A77FC"/>
    <w:rsid w:val="004B1006"/>
    <w:rsid w:val="004B1801"/>
    <w:rsid w:val="005065B4"/>
    <w:rsid w:val="00536797"/>
    <w:rsid w:val="00553716"/>
    <w:rsid w:val="005603BD"/>
    <w:rsid w:val="00571E51"/>
    <w:rsid w:val="00581600"/>
    <w:rsid w:val="005A0A5F"/>
    <w:rsid w:val="005B3362"/>
    <w:rsid w:val="005C1130"/>
    <w:rsid w:val="005D758C"/>
    <w:rsid w:val="005F1F6C"/>
    <w:rsid w:val="005F750F"/>
    <w:rsid w:val="005F7AB1"/>
    <w:rsid w:val="00603C2E"/>
    <w:rsid w:val="00607758"/>
    <w:rsid w:val="00616280"/>
    <w:rsid w:val="00617017"/>
    <w:rsid w:val="006622F7"/>
    <w:rsid w:val="0066610A"/>
    <w:rsid w:val="00666578"/>
    <w:rsid w:val="00691CAB"/>
    <w:rsid w:val="006B1917"/>
    <w:rsid w:val="006B2967"/>
    <w:rsid w:val="006D22E8"/>
    <w:rsid w:val="006D6122"/>
    <w:rsid w:val="006D6462"/>
    <w:rsid w:val="007136CD"/>
    <w:rsid w:val="007215CC"/>
    <w:rsid w:val="00731665"/>
    <w:rsid w:val="00731EEE"/>
    <w:rsid w:val="00732417"/>
    <w:rsid w:val="00745508"/>
    <w:rsid w:val="007475DC"/>
    <w:rsid w:val="00770448"/>
    <w:rsid w:val="00770DD1"/>
    <w:rsid w:val="00791D76"/>
    <w:rsid w:val="00795DBA"/>
    <w:rsid w:val="007A077A"/>
    <w:rsid w:val="007A7E59"/>
    <w:rsid w:val="007E21C0"/>
    <w:rsid w:val="007F659A"/>
    <w:rsid w:val="00804810"/>
    <w:rsid w:val="00805F6C"/>
    <w:rsid w:val="008105EA"/>
    <w:rsid w:val="008143F4"/>
    <w:rsid w:val="0082263A"/>
    <w:rsid w:val="008349CF"/>
    <w:rsid w:val="0083629E"/>
    <w:rsid w:val="0084516D"/>
    <w:rsid w:val="00850318"/>
    <w:rsid w:val="0087010B"/>
    <w:rsid w:val="0087357E"/>
    <w:rsid w:val="00875783"/>
    <w:rsid w:val="00892304"/>
    <w:rsid w:val="008B039E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5197"/>
    <w:rsid w:val="00A322C1"/>
    <w:rsid w:val="00A65798"/>
    <w:rsid w:val="00A9616A"/>
    <w:rsid w:val="00AA2CC9"/>
    <w:rsid w:val="00AC1352"/>
    <w:rsid w:val="00AD0869"/>
    <w:rsid w:val="00AD6446"/>
    <w:rsid w:val="00AD6CFC"/>
    <w:rsid w:val="00AE4BCF"/>
    <w:rsid w:val="00B02891"/>
    <w:rsid w:val="00B22381"/>
    <w:rsid w:val="00B25CFC"/>
    <w:rsid w:val="00B3589B"/>
    <w:rsid w:val="00B441DC"/>
    <w:rsid w:val="00B4741E"/>
    <w:rsid w:val="00B5185D"/>
    <w:rsid w:val="00B75BC1"/>
    <w:rsid w:val="00B75CD0"/>
    <w:rsid w:val="00B75DD1"/>
    <w:rsid w:val="00B875B8"/>
    <w:rsid w:val="00B9027A"/>
    <w:rsid w:val="00B93E69"/>
    <w:rsid w:val="00BB4A40"/>
    <w:rsid w:val="00BE12AC"/>
    <w:rsid w:val="00C01EE5"/>
    <w:rsid w:val="00C2591E"/>
    <w:rsid w:val="00C33E37"/>
    <w:rsid w:val="00C36600"/>
    <w:rsid w:val="00C47A7F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65EC4"/>
    <w:rsid w:val="00D82CFE"/>
    <w:rsid w:val="00D94502"/>
    <w:rsid w:val="00D977A7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45B9B"/>
    <w:rsid w:val="00E618F7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178AF"/>
    <w:rsid w:val="00F41239"/>
    <w:rsid w:val="00F45C84"/>
    <w:rsid w:val="00F622B3"/>
    <w:rsid w:val="00F739D7"/>
    <w:rsid w:val="00F9296B"/>
    <w:rsid w:val="00FC2F7C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13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352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272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75854" TargetMode="External"/><Relationship Id="rId18" Type="http://schemas.openxmlformats.org/officeDocument/2006/relationships/hyperlink" Target="https://www.gov.am/u_files/file/Haytararutyunner/7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testi%20dzevanmush-12_02_20.pdf" TargetMode="External"/><Relationship Id="rId7" Type="http://schemas.openxmlformats.org/officeDocument/2006/relationships/hyperlink" Target="https://utfsib.am/site/uploads/files/2023-&#1392;&#1377;&#1397;&#1407;&#1377;&#1408;&#1377;&#1408;&#1400;&#1410;&#1385;&#1397;&#1400;&#1410;&#1398;&#1398;&#1381;&#1408;/PA_71-28.1.&#1378;-&#1394;3-1.docx" TargetMode="External"/><Relationship Id="rId12" Type="http://schemas.openxmlformats.org/officeDocument/2006/relationships/hyperlink" Target="https://www.arlis.am/DocumentView.aspx?docid=176731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454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ijevanlib.ysu.am/wp-content/uploads/2017/12/gravor-khosq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75828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0</TotalTime>
  <Pages>4</Pages>
  <Words>1060</Words>
  <Characters>604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5</cp:revision>
  <cp:lastPrinted>2023-02-13T07:12:00Z</cp:lastPrinted>
  <dcterms:created xsi:type="dcterms:W3CDTF">2020-06-06T12:47:00Z</dcterms:created>
  <dcterms:modified xsi:type="dcterms:W3CDTF">2023-05-02T10:45:00Z</dcterms:modified>
</cp:coreProperties>
</file>